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47453DFF"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D62B6">
        <w:rPr>
          <w:sz w:val="22"/>
          <w:szCs w:val="22"/>
          <w:lang w:val="en-GB"/>
        </w:rPr>
        <w:t>V</w:t>
      </w:r>
      <w:r w:rsidR="00326BE9">
        <w:rPr>
          <w:sz w:val="22"/>
          <w:szCs w:val="22"/>
          <w:lang w:val="en-GB"/>
        </w:rPr>
        <w:t>irgini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4BCDDFA1"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326BE9">
        <w:rPr>
          <w:sz w:val="22"/>
          <w:szCs w:val="22"/>
          <w:lang w:val="en-GB"/>
        </w:rPr>
        <w:t>two (2)</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326BE9">
        <w:rPr>
          <w:sz w:val="22"/>
          <w:szCs w:val="22"/>
          <w:lang w:val="en-GB"/>
        </w:rPr>
        <w:t>45</w:t>
      </w:r>
      <w:r w:rsidR="009F50AE">
        <w:rPr>
          <w:sz w:val="22"/>
          <w:szCs w:val="22"/>
          <w:lang w:val="en-GB"/>
        </w:rPr>
        <w:t xml:space="preserve"> </w:t>
      </w:r>
      <w:r w:rsidR="00221F8D">
        <w:rPr>
          <w:sz w:val="22"/>
          <w:szCs w:val="22"/>
          <w:lang w:val="en-GB"/>
        </w:rPr>
        <w:t>days</w:t>
      </w:r>
      <w:r w:rsidR="00313B87">
        <w:rPr>
          <w:sz w:val="22"/>
          <w:szCs w:val="22"/>
          <w:lang w:val="en-GB"/>
        </w:rPr>
        <w:t xml:space="preserve"> </w:t>
      </w:r>
      <w:r w:rsidR="008666F3">
        <w:rPr>
          <w:sz w:val="22"/>
          <w:szCs w:val="22"/>
          <w:lang w:val="en-GB"/>
        </w:rPr>
        <w:t xml:space="preserve">from </w:t>
      </w:r>
      <w:r w:rsidR="002E3567">
        <w:rPr>
          <w:sz w:val="22"/>
          <w:szCs w:val="22"/>
          <w:lang w:val="en-GB"/>
        </w:rPr>
        <w:t>the 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6903467C"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326BE9">
        <w:rPr>
          <w:sz w:val="22"/>
          <w:szCs w:val="22"/>
          <w:lang w:val="en-GB"/>
        </w:rPr>
        <w:t>24</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CEF26" w14:textId="77777777" w:rsidR="00A3259F" w:rsidRDefault="00A3259F" w:rsidP="00CB37D9">
      <w:pPr>
        <w:spacing w:after="0" w:line="240" w:lineRule="auto"/>
      </w:pPr>
      <w:r>
        <w:separator/>
      </w:r>
    </w:p>
  </w:endnote>
  <w:endnote w:type="continuationSeparator" w:id="0">
    <w:p w14:paraId="6E0D7263" w14:textId="77777777" w:rsidR="00A3259F" w:rsidRDefault="00A325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EC1E6" w14:textId="77777777" w:rsidR="00A3259F" w:rsidRDefault="00A3259F" w:rsidP="00CB37D9">
      <w:pPr>
        <w:spacing w:after="0" w:line="240" w:lineRule="auto"/>
      </w:pPr>
      <w:r>
        <w:separator/>
      </w:r>
    </w:p>
  </w:footnote>
  <w:footnote w:type="continuationSeparator" w:id="0">
    <w:p w14:paraId="4B4C50E7" w14:textId="77777777" w:rsidR="00A3259F" w:rsidRDefault="00A325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26BE9"/>
    <w:rsid w:val="00357DE5"/>
    <w:rsid w:val="0036071B"/>
    <w:rsid w:val="00372C9B"/>
    <w:rsid w:val="003810A8"/>
    <w:rsid w:val="003B24BC"/>
    <w:rsid w:val="003B7112"/>
    <w:rsid w:val="003C3D52"/>
    <w:rsid w:val="003D4C47"/>
    <w:rsid w:val="003F121E"/>
    <w:rsid w:val="00422959"/>
    <w:rsid w:val="004261FE"/>
    <w:rsid w:val="00426C19"/>
    <w:rsid w:val="00446917"/>
    <w:rsid w:val="00473500"/>
    <w:rsid w:val="00496DB1"/>
    <w:rsid w:val="004C247C"/>
    <w:rsid w:val="004D37C6"/>
    <w:rsid w:val="004F194B"/>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59F"/>
    <w:rsid w:val="00A32B60"/>
    <w:rsid w:val="00A45E9A"/>
    <w:rsid w:val="00A56F25"/>
    <w:rsid w:val="00A65C93"/>
    <w:rsid w:val="00A803EE"/>
    <w:rsid w:val="00A81BFC"/>
    <w:rsid w:val="00A90793"/>
    <w:rsid w:val="00AA05E6"/>
    <w:rsid w:val="00AA566F"/>
    <w:rsid w:val="00AB107D"/>
    <w:rsid w:val="00AB666E"/>
    <w:rsid w:val="00AD61B6"/>
    <w:rsid w:val="00AD62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7:16:00Z</dcterms:created>
  <dcterms:modified xsi:type="dcterms:W3CDTF">2020-06-29T17:16:00Z</dcterms:modified>
</cp:coreProperties>
</file>